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Contrasts for interactions of time by condi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 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*OR* = 0.66, *z* = -0.99, *p* = .3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*OR* = 0.2, *z* = -4.62, *p* = 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*OR* = 1.13, *z* = 0.29, *p* = .7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*OR* = 0.29, *z* = -3.04, *p* = &lt;.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43Z</dcterms:created>
  <dcterms:modified xsi:type="dcterms:W3CDTF">2024-08-09T06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